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="008F3852">
        <w:rPr>
          <w:rFonts w:ascii="Times New Roman" w:hAnsi="Times New Roman" w:cs="Times New Roman"/>
          <w:sz w:val="28"/>
          <w:szCs w:val="28"/>
        </w:rPr>
        <w:t xml:space="preserve">SHWETA SHARMA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8F3852">
        <w:rPr>
          <w:rFonts w:ascii="Times New Roman" w:hAnsi="Times New Roman" w:cs="Times New Roman"/>
          <w:sz w:val="28"/>
          <w:szCs w:val="28"/>
        </w:rPr>
        <w:t xml:space="preserve">9915102178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8F3852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F3852">
        <w:rPr>
          <w:rFonts w:ascii="Times New Roman" w:hAnsi="Times New Roman" w:cs="Times New Roman"/>
          <w:sz w:val="28"/>
          <w:szCs w:val="28"/>
        </w:rPr>
        <w:t>E8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F3852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8F3852">
        <w:rPr>
          <w:rFonts w:ascii="Times New Roman" w:hAnsi="Times New Roman" w:cs="Times New Roman"/>
          <w:b/>
          <w:bCs/>
          <w:sz w:val="28"/>
          <w:szCs w:val="28"/>
        </w:rPr>
        <w:t>8826769096</w:t>
      </w:r>
      <w:r w:rsidR="009C5B99">
        <w:rPr>
          <w:rFonts w:ascii="Times New Roman" w:hAnsi="Times New Roman" w:cs="Times New Roman"/>
          <w:sz w:val="28"/>
          <w:szCs w:val="28"/>
        </w:rPr>
        <w:t>…………</w:t>
      </w:r>
      <w:r w:rsidR="009C5B99">
        <w:rPr>
          <w:rFonts w:ascii="Times New Roman" w:hAnsi="Times New Roman" w:cs="Times New Roman"/>
          <w:sz w:val="28"/>
          <w:szCs w:val="28"/>
        </w:rPr>
        <w:tab/>
      </w:r>
    </w:p>
    <w:p w:rsidR="004D63F9" w:rsidRDefault="004D63F9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>
        <w:rPr>
          <w:rFonts w:ascii="Times New Roman" w:hAnsi="Times New Roman" w:cs="Times New Roman"/>
          <w:sz w:val="28"/>
          <w:szCs w:val="28"/>
        </w:rPr>
        <w:t xml:space="preserve"> -</w:t>
      </w:r>
      <w:r w:rsidR="008F3852">
        <w:rPr>
          <w:rFonts w:ascii="Times New Roman" w:hAnsi="Times New Roman" w:cs="Times New Roman"/>
          <w:sz w:val="28"/>
          <w:szCs w:val="28"/>
        </w:rPr>
        <w:t>Cognizant, PAT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8F3852" w:rsidRDefault="008F3852" w:rsidP="008F385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for Fibonacci series</w:t>
      </w:r>
    </w:p>
    <w:p w:rsidR="008F3852" w:rsidRDefault="008F3852" w:rsidP="008F385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for all prime numbers between 1 to n</w:t>
      </w:r>
    </w:p>
    <w:p w:rsidR="008F3852" w:rsidRDefault="008F3852" w:rsidP="008F385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etween TCP and UDP</w:t>
      </w:r>
    </w:p>
    <w:p w:rsidR="008F3852" w:rsidRDefault="008F3852" w:rsidP="008F385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t types of communication and difference between them</w:t>
      </w:r>
    </w:p>
    <w:p w:rsidR="008F3852" w:rsidRPr="008F3852" w:rsidRDefault="00095897" w:rsidP="008F385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ition of Pass band and stop band filters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09589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95897" w:rsidRDefault="00095897" w:rsidP="00095897">
      <w:pPr>
        <w:pStyle w:val="ListParagraph"/>
        <w:numPr>
          <w:ilvl w:val="0"/>
          <w:numId w:val="3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your strengths and weaknesses?</w:t>
      </w:r>
    </w:p>
    <w:p w:rsidR="00095897" w:rsidRDefault="00095897" w:rsidP="00095897">
      <w:pPr>
        <w:pStyle w:val="ListParagraph"/>
        <w:numPr>
          <w:ilvl w:val="0"/>
          <w:numId w:val="3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life lesson you’ve learnt throughout your time in college</w:t>
      </w:r>
    </w:p>
    <w:p w:rsidR="005C11E8" w:rsidRPr="005C11E8" w:rsidRDefault="005C11E8" w:rsidP="005C11E8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047E42"/>
    <w:multiLevelType w:val="hybridMultilevel"/>
    <w:tmpl w:val="DB1A24A2"/>
    <w:lvl w:ilvl="0" w:tplc="171E1BC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>
    <w:nsid w:val="11C97025"/>
    <w:multiLevelType w:val="hybridMultilevel"/>
    <w:tmpl w:val="DAE070CC"/>
    <w:lvl w:ilvl="0" w:tplc="BF2ED5E2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">
    <w:nsid w:val="1879098A"/>
    <w:multiLevelType w:val="hybridMultilevel"/>
    <w:tmpl w:val="9C644854"/>
    <w:lvl w:ilvl="0" w:tplc="28769878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95897"/>
    <w:rsid w:val="00274FB8"/>
    <w:rsid w:val="004D63F9"/>
    <w:rsid w:val="005C11E8"/>
    <w:rsid w:val="00735037"/>
    <w:rsid w:val="00810F0C"/>
    <w:rsid w:val="008F3852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85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8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hweta sharma</cp:lastModifiedBy>
  <cp:revision>6</cp:revision>
  <dcterms:created xsi:type="dcterms:W3CDTF">2018-12-17T15:18:00Z</dcterms:created>
  <dcterms:modified xsi:type="dcterms:W3CDTF">2018-12-18T15:12:00Z</dcterms:modified>
</cp:coreProperties>
</file>